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dive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aldives received a score of 52.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aldives received a score of 7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dives received a score of</w:t>
      </w:r>
      <w:r>
        <w:t xml:space="preserve"> </w:t>
      </w:r>
      <w:r>
        <w:rPr>
          <w:b/>
        </w:rPr>
        <w:t xml:space="preserve">29.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aldives received a score of 65.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aldives received a score of 49.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aldives received a score of 5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aldives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aldives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aldives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aldives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aldives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aldives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aldives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aldives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aldives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aldive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aldives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aldives received a score of 0.5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Maldive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Maldive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Maldive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Maldive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Maldive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Maldive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Maldive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Maldive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Maldive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Maldive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Maldive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Maldive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outh%20Asia\Maldive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outh%20Asia\Maldive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outh%20Asia\Maldive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Maldive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Maldive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dive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2003, 2004, 2010,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2001, 2009, 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2013</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dive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dives Country Report</dc:title>
  <dc:creator>SPI Team</dc:creator>
  <cp:keywords/>
  <dcterms:created xsi:type="dcterms:W3CDTF">2021-05-25T12:12:24Z</dcterms:created>
  <dcterms:modified xsi:type="dcterms:W3CDTF">2021-05-25T12: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